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s Name]</w:t>
      </w:r>
      <w:r>
        <w:br/>
      </w:r>
      <w:r>
        <w:t xml:space="preserve">[Clinic or Hospital Name]</w:t>
      </w:r>
      <w:r>
        <w:br/>
      </w:r>
      <w:r>
        <w:t xml:space="preserve">[Clinic Address]</w:t>
      </w:r>
      <w:r>
        <w:br/>
      </w:r>
      <w:r>
        <w:t xml:space="preserve">[City, Postal Code]</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osition of Doctor General Practitioner at your esteemed clinic in Spain, Madrid. With a decade of experience in primary care and a profound commitment to patient-centered medicine, I am eager to contribute my expertise to your team while aligning with the high standards of healthcare that define Spain’s medical landscape. This opportunity represents a meaningful step in my professional journey, and I am confident that my background as a general practitioner, combined with my adaptability to diverse cultural contexts, makes me an ideal candidate for this role.</w:t>
      </w:r>
    </w:p>
    <w:p>
      <w:pPr>
        <w:pStyle w:val="BodyText"/>
      </w:pPr>
      <w:r>
        <w:t xml:space="preserve">As a Doctor General Practitioner, I have dedicated my career to providing comprehensive and compassionate care to patients of all ages. My training in Spain Madrid has equipped me with a deep understanding of the unique healthcare challenges and opportunities within the region. I have worked extensively in both urban and rural settings, where I honed my ability to manage a wide range of medical conditions, from acute illnesses to chronic disease management. This experience has not only strengthened my clinical skills but also reinforced my belief in the importance of preventive care, early intervention, and holistic patient education.</w:t>
      </w:r>
    </w:p>
    <w:p>
      <w:pPr>
        <w:pStyle w:val="BodyText"/>
      </w:pPr>
      <w:r>
        <w:t xml:space="preserve">One of the key aspects that draws me to Spain Madrid is its emphasis on accessible healthcare and community-oriented medical practices. The Spanish healthcare system, known for its efficiency and focus on public health, aligns closely with my professional values. I have studied the nuances of Spain’s primary care model, including its integration of multidisciplinary teams and emphasis on continuity of care. This understanding enables me to seamlessly transition into your clinic’s workflow while contributing to the collaborative environment that defines effective healthcare delivery in Madrid.</w:t>
      </w:r>
    </w:p>
    <w:p>
      <w:pPr>
        <w:pStyle w:val="BodyText"/>
      </w:pPr>
      <w:r>
        <w:t xml:space="preserve">My qualifications as a Doctor General Practitioner extend beyond clinical expertise. I hold a degree in Medicine from [Your Medical School] and have completed specialized training in family medicine, which has prepared me to address the complex needs of patients across different life stages. Additionally, I am fluent in Spanish and English, allowing me to communicate effectively with both local and international patients. This linguistic versatility is particularly valuable in Madrid, a city that attracts a diverse population seeking high-quality medical services.</w:t>
      </w:r>
    </w:p>
    <w:p>
      <w:pPr>
        <w:pStyle w:val="BodyText"/>
      </w:pPr>
      <w:r>
        <w:t xml:space="preserve">In my previous roles as a general practitioner, I have consistently prioritized patient satisfaction and trust. Whether through meticulous diagnostic skills or empathetic listening, I strive to build long-term relationships with patients that foster their well-being. For instance, in my tenure at [Previous Clinic/Hospital Name], I implemented a structured follow-up system for chronic disease patients, resulting in improved adherence to treatment plans and reduced hospital readmissions. Such initiatives reflect my dedication to delivering measurable outcomes while upholding the highest ethical standards.</w:t>
      </w:r>
    </w:p>
    <w:p>
      <w:pPr>
        <w:pStyle w:val="BodyText"/>
      </w:pPr>
      <w:r>
        <w:t xml:space="preserve">Spain Madrid’s vibrant cultural and social environment further motivates me to pursue this opportunity. The city’s blend of historical richness and modern innovation creates a dynamic backdrop for both personal and professional growth. I am particularly drawn to the community-driven approach of healthcare in Madrid, where general practitioners often serve as the first point of contact for patients. This role requires not only medical acumen but also cultural sensitivity—a trait I have cultivated through years of working with diverse patient populations.</w:t>
      </w:r>
    </w:p>
    <w:p>
      <w:pPr>
        <w:pStyle w:val="BodyText"/>
      </w:pPr>
      <w:r>
        <w:t xml:space="preserve">Moreover, my adaptability to evolving healthcare technologies and protocols ensures that I can contribute effectively to your clinic’s goals. I am proficient in using electronic health records (EHRs) and have experience integrating telemedicine solutions into patient care, a practice that has gained significant traction in Spain’s post-pandemic healthcare landscape. By leveraging these tools, I aim to enhance the efficiency of clinical workflows while maintaining the personal touch that distinguishes general practitioners from other medical professionals.</w:t>
      </w:r>
    </w:p>
    <w:p>
      <w:pPr>
        <w:pStyle w:val="BodyText"/>
      </w:pPr>
      <w:r>
        <w:t xml:space="preserve">The Cover Letter is not merely a formality; it is an opportunity to convey my passion for medicine and my alignment with your clinic’s mission. As a Doctor General Practitioner, I am driven by the desire to make a tangible difference in people’s lives through timely interventions, preventive care, and unwavering support. Spain Madrid offers an ideal setting for me to channel this dedication while contributing to a healthcare system that values both innovation and tradition.</w:t>
      </w:r>
    </w:p>
    <w:p>
      <w:pPr>
        <w:pStyle w:val="BodyText"/>
      </w:pPr>
      <w:r>
        <w:t xml:space="preserve">In conclusion, I would be honored to join your team as a Doctor General Practitioner in Spain Madrid. My experience, skills, and commitment to excellence position me to excel in this role and contribute meaningfully to your clinic’s success. I am confident that my background aligns with the needs of your practice, and I look forward to discussing how I can support your mission of delivering exceptional healthcare to the community.</w:t>
      </w:r>
    </w:p>
    <w:p>
      <w:pPr>
        <w:pStyle w:val="BodyText"/>
      </w:pPr>
      <w:r>
        <w:t xml:space="preserve">Thank you for considering my application. I am available at your earliest convenience for an interview and can be reached at [Phone Number] or [Email Addres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cp:keywords/>
  <dcterms:created xsi:type="dcterms:W3CDTF">2026-07-21T16:25:12Z</dcterms:created>
  <dcterms:modified xsi:type="dcterms:W3CDTF">2026-07-21T16:25:12Z</dcterms:modified>
</cp:coreProperties>
</file>

<file path=docProps/custom.xml><?xml version="1.0" encoding="utf-8"?>
<Properties xmlns="http://schemas.openxmlformats.org/officeDocument/2006/custom-properties" xmlns:vt="http://schemas.openxmlformats.org/officeDocument/2006/docPropsVTypes"/>
</file>